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CAEDFB" w:themeColor="accent4" w:themeTint="33"/>
  <w:body>
    <w:p w14:paraId="7F7BFC88" w14:textId="0E551B77" w:rsidR="00F53A46" w:rsidRPr="00F53A46" w:rsidRDefault="00F53A46" w:rsidP="00F53A46">
      <w:pPr>
        <w:spacing w:after="0" w:line="168" w:lineRule="auto"/>
        <w:ind w:left="360" w:hanging="360"/>
        <w:jc w:val="center"/>
        <w:rPr>
          <w:rFonts w:ascii="Sree Krushnadevaraya" w:hAnsi="Sree Krushnadevaraya" w:cs="Sree Krushnadevaraya"/>
          <w:sz w:val="40"/>
          <w:szCs w:val="40"/>
        </w:rPr>
      </w:pPr>
      <w:r w:rsidRPr="00F53A46">
        <w:rPr>
          <w:rFonts w:ascii="Sree Krushnadevaraya" w:hAnsi="Sree Krushnadevaraya" w:cs="Sree Krushnadevaraya" w:hint="cs"/>
          <w:sz w:val="40"/>
          <w:szCs w:val="40"/>
          <w:cs/>
          <w:lang w:bidi="te-IN"/>
        </w:rPr>
        <w:t>క్రీస్తునందు</w:t>
      </w:r>
      <w:r w:rsidRPr="00F53A46">
        <w:rPr>
          <w:rFonts w:ascii="Sree Krushnadevaraya" w:hAnsi="Sree Krushnadevaraya" w:cs="Sree Krushnadevaraya"/>
          <w:sz w:val="40"/>
          <w:szCs w:val="40"/>
          <w:cs/>
          <w:lang w:bidi="te-IN"/>
        </w:rPr>
        <w:t xml:space="preserve"> </w:t>
      </w:r>
      <w:r w:rsidRPr="00F53A46">
        <w:rPr>
          <w:rFonts w:ascii="Sree Krushnadevaraya" w:hAnsi="Sree Krushnadevaraya" w:cs="Sree Krushnadevaraya" w:hint="cs"/>
          <w:sz w:val="40"/>
          <w:szCs w:val="40"/>
          <w:cs/>
          <w:lang w:bidi="te-IN"/>
        </w:rPr>
        <w:t>ఐక్యత</w:t>
      </w:r>
    </w:p>
    <w:p w14:paraId="121791E4" w14:textId="1CFF4C0E" w:rsidR="00743F39" w:rsidRPr="00F53A46" w:rsidRDefault="00F53A46" w:rsidP="00F53A46">
      <w:pPr>
        <w:pStyle w:val="Prrafodelista"/>
        <w:numPr>
          <w:ilvl w:val="0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b/>
          <w:bCs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</w:rPr>
        <w:t>అనైక్యతకు కారణమగు సమస్యలు</w:t>
      </w:r>
      <w:r w:rsidR="00743F39" w:rsidRPr="00F53A46">
        <w:rPr>
          <w:rFonts w:ascii="Sree Krushnadevaraya" w:hAnsi="Sree Krushnadevaraya" w:cs="Sree Krushnadevaraya"/>
          <w:b/>
          <w:bCs/>
          <w:sz w:val="22"/>
        </w:rPr>
        <w:t>:</w:t>
      </w:r>
    </w:p>
    <w:p w14:paraId="2D44A1DC" w14:textId="2C205549" w:rsidR="00743F39" w:rsidRPr="00F53A46" w:rsidRDefault="00F53A46" w:rsidP="00F53A46">
      <w:pPr>
        <w:pStyle w:val="Prrafodelista"/>
        <w:numPr>
          <w:ilvl w:val="1"/>
          <w:numId w:val="1"/>
        </w:numPr>
        <w:spacing w:after="0" w:line="192" w:lineRule="auto"/>
        <w:ind w:left="331" w:hangingChars="150" w:hanging="331"/>
        <w:rPr>
          <w:rFonts w:ascii="Sree Krushnadevaraya" w:hAnsi="Sree Krushnadevaraya" w:cs="Sree Krushnadevaraya"/>
          <w:b/>
          <w:bCs/>
          <w:sz w:val="22"/>
        </w:rPr>
      </w:pPr>
      <w:r w:rsidRPr="00F53A46">
        <w:rPr>
          <w:rFonts w:ascii="Sree Krushnadevaraya" w:hAnsi="Sree Krushnadevaraya" w:cs="Sree Krushnadevaraya"/>
          <w:b/>
          <w:bCs/>
          <w:sz w:val="22"/>
          <w:cs/>
          <w:lang w:bidi="te-IN"/>
        </w:rPr>
        <w:t>విభేదములు మరియు కలహములు</w:t>
      </w:r>
      <w:r w:rsidR="00743F39" w:rsidRPr="00F53A46">
        <w:rPr>
          <w:rFonts w:ascii="Sree Krushnadevaraya" w:hAnsi="Sree Krushnadevaraya" w:cs="Sree Krushnadevaraya"/>
          <w:b/>
          <w:bCs/>
          <w:sz w:val="22"/>
        </w:rPr>
        <w:t>.</w:t>
      </w:r>
    </w:p>
    <w:p w14:paraId="5B7D8075" w14:textId="56B09CE3" w:rsidR="00F53A46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ొరింథు సంఘములో ఉన్న విభేదములు ఏమిటి</w:t>
      </w:r>
      <w:r w:rsidRPr="00F53A46">
        <w:rPr>
          <w:rFonts w:ascii="Sree Krushnadevaraya" w:hAnsi="Sree Krushnadevaraya" w:cs="Sree Krushnadevaraya"/>
          <w:sz w:val="22"/>
        </w:rPr>
        <w:t xml:space="preserve">? (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1:12)</w:t>
      </w:r>
    </w:p>
    <w:p w14:paraId="0EC63B0C" w14:textId="77777777" w:rsidR="00F53A46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ొరింథు సంఘమునకు అనేక మంది సేవకులు వచ్చిరి. ప్రతి విశ్వాసి తనకు ఇష్టమైన బోధకుని (పౌల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అపొల్లో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ేఫా...) అనుసరించుట ప్రారంభించెను.</w:t>
      </w:r>
      <w:r w:rsidRPr="00F53A46">
        <w:rPr>
          <w:rFonts w:ascii="Sree Krushnadevaraya" w:hAnsi="Sree Krushnadevaraya" w:cs="Sree Krushnadevaraya"/>
          <w:sz w:val="22"/>
          <w:lang w:bidi="te-IN"/>
        </w:rPr>
        <w:t xml:space="preserve">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ఈ పరిస్థితి వారి మధ్య వాదవివాదములన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లహములను కలుగజేసెన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1:11).</w:t>
      </w:r>
    </w:p>
    <w:p w14:paraId="02AB8777" w14:textId="07FD4FC0" w:rsidR="00736BC7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రందరు ఒకే సువార్తను ప్రకటించుచున్నారనే విషయమును గ్రహింపక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ప్రాధాన్యతలేని విషయములపై దృష్టి కేంద్రీకరించిరి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3:5-8)</w:t>
      </w:r>
      <w:r w:rsidR="00736BC7" w:rsidRPr="00F53A46">
        <w:rPr>
          <w:rFonts w:ascii="Sree Krushnadevaraya" w:hAnsi="Sree Krushnadevaraya" w:cs="Sree Krushnadevaraya"/>
          <w:sz w:val="22"/>
        </w:rPr>
        <w:t>.</w:t>
      </w:r>
    </w:p>
    <w:p w14:paraId="2CCF57C5" w14:textId="5DCF5C13" w:rsidR="00736BC7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్రమేపి సంఘజీవితము దెబ్బతినెన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3:3).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రి అనైక్యత ప్రభువు భోజనమును కూడ అపవిత్రపరచెన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11:33).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అంతేకాక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రు ఒకరినొకరు న్యాయస్థానములకు తీసికొనిపోయిరి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6:1).</w:t>
      </w:r>
    </w:p>
    <w:p w14:paraId="3D023A15" w14:textId="212767C5" w:rsidR="00743F39" w:rsidRPr="00F53A46" w:rsidRDefault="00F53A46" w:rsidP="00F53A46">
      <w:pPr>
        <w:pStyle w:val="Prrafodelista"/>
        <w:numPr>
          <w:ilvl w:val="0"/>
          <w:numId w:val="1"/>
        </w:numPr>
        <w:tabs>
          <w:tab w:val="left" w:pos="10710"/>
        </w:tabs>
        <w:spacing w:after="0" w:line="192" w:lineRule="auto"/>
        <w:ind w:left="331" w:hangingChars="150" w:hanging="331"/>
        <w:rPr>
          <w:rFonts w:ascii="Sree Krushnadevaraya" w:hAnsi="Sree Krushnadevaraya" w:cs="Sree Krushnadevaraya"/>
          <w:b/>
          <w:bCs/>
          <w:sz w:val="22"/>
        </w:rPr>
      </w:pPr>
      <w:r w:rsidRPr="00F53A46">
        <w:rPr>
          <w:rFonts w:ascii="Sree Krushnadevaraya" w:hAnsi="Sree Krushnadevaraya" w:cs="Sree Krushnadevaraya"/>
          <w:b/>
          <w:bCs/>
          <w:sz w:val="22"/>
          <w:cs/>
          <w:lang w:bidi="te-IN"/>
        </w:rPr>
        <w:t>ఏకత్వమును కాపాడుకొనుట ఎట్లు</w:t>
      </w:r>
      <w:r w:rsidRPr="00F53A46">
        <w:rPr>
          <w:rFonts w:ascii="Sree Krushnadevaraya" w:hAnsi="Sree Krushnadevaraya" w:cs="Sree Krushnadevaraya"/>
          <w:b/>
          <w:bCs/>
          <w:sz w:val="22"/>
        </w:rPr>
        <w:t>?</w:t>
      </w:r>
      <w:r w:rsidR="00743F39" w:rsidRPr="00F53A46">
        <w:rPr>
          <w:rFonts w:ascii="Sree Krushnadevaraya" w:hAnsi="Sree Krushnadevaraya" w:cs="Sree Krushnadevaraya"/>
          <w:b/>
          <w:bCs/>
          <w:sz w:val="22"/>
        </w:rPr>
        <w:t>:</w:t>
      </w:r>
    </w:p>
    <w:p w14:paraId="197B0435" w14:textId="4D882EB3" w:rsidR="00743F39" w:rsidRPr="00F53A46" w:rsidRDefault="00F53A46" w:rsidP="00F53A46">
      <w:pPr>
        <w:pStyle w:val="Prrafodelista"/>
        <w:numPr>
          <w:ilvl w:val="1"/>
          <w:numId w:val="1"/>
        </w:numPr>
        <w:spacing w:after="0" w:line="192" w:lineRule="auto"/>
        <w:ind w:left="331" w:hangingChars="150" w:hanging="331"/>
        <w:rPr>
          <w:rFonts w:ascii="Sree Krushnadevaraya" w:hAnsi="Sree Krushnadevaraya" w:cs="Sree Krushnadevaraya"/>
          <w:b/>
          <w:bCs/>
          <w:sz w:val="22"/>
        </w:rPr>
      </w:pPr>
      <w:r w:rsidRPr="00F53A46">
        <w:rPr>
          <w:rFonts w:ascii="Sree Krushnadevaraya" w:hAnsi="Sree Krushnadevaraya" w:cs="Sree Krushnadevaraya"/>
          <w:b/>
          <w:bCs/>
          <w:sz w:val="22"/>
          <w:cs/>
          <w:lang w:bidi="te-IN"/>
        </w:rPr>
        <w:t>క్రీస్తునందలి ఏకత్వము</w:t>
      </w:r>
      <w:r w:rsidR="00743F39" w:rsidRPr="00F53A46">
        <w:rPr>
          <w:rFonts w:ascii="Sree Krushnadevaraya" w:hAnsi="Sree Krushnadevaraya" w:cs="Sree Krushnadevaraya"/>
          <w:b/>
          <w:bCs/>
          <w:sz w:val="22"/>
        </w:rPr>
        <w:t>.</w:t>
      </w:r>
    </w:p>
    <w:p w14:paraId="00D9E944" w14:textId="5646AF4C" w:rsidR="00940633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</w:rPr>
        <w:t>"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్రీస్తు విభాగింపబడెనా</w:t>
      </w:r>
      <w:r w:rsidRPr="00F53A46">
        <w:rPr>
          <w:rFonts w:ascii="Sree Krushnadevaraya" w:hAnsi="Sree Krushnadevaraya" w:cs="Sree Krushnadevaraya"/>
          <w:sz w:val="22"/>
        </w:rPr>
        <w:t xml:space="preserve">?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పౌలు మీకొరకు సిలువవేయబడెనా</w:t>
      </w:r>
      <w:r w:rsidRPr="00F53A46">
        <w:rPr>
          <w:rFonts w:ascii="Sree Krushnadevaraya" w:hAnsi="Sree Krushnadevaraya" w:cs="Sree Krushnadevaraya"/>
          <w:sz w:val="22"/>
        </w:rPr>
        <w:t xml:space="preserve">?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లేక పౌలు నామమున మీరు బాప్తిస్మము పొందితిరా</w:t>
      </w:r>
      <w:r w:rsidRPr="00F53A46">
        <w:rPr>
          <w:rFonts w:ascii="Sree Krushnadevaraya" w:hAnsi="Sree Krushnadevaraya" w:cs="Sree Krushnadevaraya"/>
          <w:sz w:val="22"/>
        </w:rPr>
        <w:t xml:space="preserve">?" (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1:13)</w:t>
      </w:r>
      <w:r w:rsidR="00940633" w:rsidRPr="00F53A46">
        <w:rPr>
          <w:rFonts w:ascii="Sree Krushnadevaraya" w:hAnsi="Sree Krushnadevaraya" w:cs="Sree Krushnadevaraya"/>
          <w:sz w:val="22"/>
        </w:rPr>
        <w:t xml:space="preserve">.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ఈ ప్రశ్నల ద్వారా పౌలు వారిని ఆలోచింపజేయుచున్నాడు</w:t>
      </w:r>
      <w:r w:rsidR="00940633" w:rsidRPr="00F53A46">
        <w:rPr>
          <w:rFonts w:ascii="Sree Krushnadevaraya" w:hAnsi="Sree Krushnadevaraya" w:cs="Sree Krushnadevaraya"/>
          <w:sz w:val="22"/>
        </w:rPr>
        <w:t>.</w:t>
      </w:r>
    </w:p>
    <w:p w14:paraId="6FF489E9" w14:textId="61F8C4A0" w:rsidR="00940633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యేసు క్రీస్తును ప్రభువుగా అంగీకరించినప్పుడే నిజమైన ఏకత్వము కలుగును</w:t>
      </w:r>
      <w:r w:rsidR="00940633" w:rsidRPr="00F53A46">
        <w:rPr>
          <w:rFonts w:ascii="Sree Krushnadevaraya" w:hAnsi="Sree Krushnadevaraya" w:cs="Sree Krushnadevaraya"/>
          <w:sz w:val="22"/>
        </w:rPr>
        <w:t xml:space="preserve">.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ఏ వ్యక్తి అభిప్రాయములను గాని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సిద్ధాంతములను గాని అనుసరించుటవలన గాని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ర్గములను ఏర్పరచుకొనుటవలన గాని ఏకత్వము కలుగదు</w:t>
      </w:r>
      <w:r w:rsidR="00940633" w:rsidRPr="00F53A46">
        <w:rPr>
          <w:rFonts w:ascii="Sree Krushnadevaraya" w:hAnsi="Sree Krushnadevaraya" w:cs="Sree Krushnadevaraya"/>
          <w:sz w:val="22"/>
        </w:rPr>
        <w:t>.</w:t>
      </w:r>
    </w:p>
    <w:p w14:paraId="4060CD3F" w14:textId="64A5A65F" w:rsidR="00940633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అయితే క్రీస్తునందలి ఏకత్వము అనగా అందరూ ఒకే విధముగా ఆలోచించుట గాని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ఒకే విధముగా ప్రవర్తించుట గాని కాదు</w:t>
      </w:r>
      <w:r w:rsidR="00940633" w:rsidRPr="00F53A46">
        <w:rPr>
          <w:rFonts w:ascii="Sree Krushnadevaraya" w:hAnsi="Sree Krushnadevaraya" w:cs="Sree Krushnadevaraya"/>
          <w:sz w:val="22"/>
        </w:rPr>
        <w:t>.</w:t>
      </w:r>
    </w:p>
    <w:p w14:paraId="4E562B1B" w14:textId="6F76BA55" w:rsidR="00940633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చిన్నచిన్న అభిప్రాయ భేదముల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ఒక్కొక్కరికి దేవుడు అనుగ్రహించిన భిన్నమైన వరములు</w:t>
      </w:r>
      <w:r w:rsidRPr="00F53A46">
        <w:rPr>
          <w:rFonts w:ascii="Sree Krushnadevaraya" w:hAnsi="Sree Krushnadevaraya" w:cs="Sree Krushnadevaraya"/>
          <w:sz w:val="22"/>
        </w:rPr>
        <w:t>—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అన్నియు క్రీస్తునందు కేంద్రీకృతమైతే అనైక్యతను కాద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ఏకత్వమును కలుగజేయున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12:12-13, 25, 27)</w:t>
      </w:r>
      <w:r w:rsidR="00940633" w:rsidRPr="00F53A46">
        <w:rPr>
          <w:rFonts w:ascii="Sree Krushnadevaraya" w:hAnsi="Sree Krushnadevaraya" w:cs="Sree Krushnadevaraya"/>
          <w:sz w:val="22"/>
        </w:rPr>
        <w:t>.</w:t>
      </w:r>
    </w:p>
    <w:p w14:paraId="6C171558" w14:textId="25DF6227" w:rsidR="00940633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స్వార్థమునకు మరణించి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్రీస్తు కొరకు జీవించినప్పుడే సంఘములో నిజమైన ఏకత్వము నెలకొనును</w:t>
      </w:r>
      <w:r w:rsidR="00940633" w:rsidRPr="00F53A46">
        <w:rPr>
          <w:rFonts w:ascii="Sree Krushnadevaraya" w:hAnsi="Sree Krushnadevaraya" w:cs="Sree Krushnadevaraya"/>
          <w:sz w:val="22"/>
        </w:rPr>
        <w:t>.</w:t>
      </w:r>
    </w:p>
    <w:p w14:paraId="1F5D3129" w14:textId="0A51D36C" w:rsidR="00743F39" w:rsidRPr="00F53A46" w:rsidRDefault="00F53A46" w:rsidP="00F53A46">
      <w:pPr>
        <w:pStyle w:val="Prrafodelista"/>
        <w:numPr>
          <w:ilvl w:val="1"/>
          <w:numId w:val="1"/>
        </w:numPr>
        <w:spacing w:after="0" w:line="192" w:lineRule="auto"/>
        <w:ind w:left="331" w:hangingChars="150" w:hanging="331"/>
        <w:rPr>
          <w:rFonts w:ascii="Sree Krushnadevaraya" w:hAnsi="Sree Krushnadevaraya" w:cs="Sree Krushnadevaraya"/>
          <w:b/>
          <w:bCs/>
          <w:sz w:val="22"/>
        </w:rPr>
      </w:pPr>
      <w:r w:rsidRPr="00F53A46">
        <w:rPr>
          <w:rFonts w:ascii="Sree Krushnadevaraya" w:hAnsi="Sree Krushnadevaraya" w:cs="Sree Krushnadevaraya"/>
          <w:b/>
          <w:bCs/>
          <w:sz w:val="22"/>
          <w:cs/>
          <w:lang w:bidi="te-IN"/>
        </w:rPr>
        <w:t>జ్ఞానము మరియు ఆత్మీయ పరిణతి</w:t>
      </w:r>
      <w:r w:rsidR="00743F39" w:rsidRPr="00F53A46">
        <w:rPr>
          <w:rFonts w:ascii="Sree Krushnadevaraya" w:hAnsi="Sree Krushnadevaraya" w:cs="Sree Krushnadevaraya"/>
          <w:b/>
          <w:bCs/>
          <w:sz w:val="22"/>
        </w:rPr>
        <w:t>.</w:t>
      </w:r>
    </w:p>
    <w:p w14:paraId="4678321C" w14:textId="3B4D6811" w:rsidR="00940633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పౌలు అపరిపక్వులైన విశ్వాసులను "క్రీస్తునందలి శిశువులు</w:t>
      </w:r>
      <w:r w:rsidRPr="00F53A46">
        <w:rPr>
          <w:rFonts w:ascii="Sree Krushnadevaraya" w:hAnsi="Sree Krushnadevaraya" w:cs="Sree Krushnadevaraya"/>
          <w:sz w:val="22"/>
        </w:rPr>
        <w:t>," "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శారీరకులు" అని సంబోధించెన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3:1)</w:t>
      </w:r>
      <w:r w:rsidR="00AA7B66" w:rsidRPr="00F53A46">
        <w:rPr>
          <w:rFonts w:ascii="Sree Krushnadevaraya" w:hAnsi="Sree Krushnadevaraya" w:cs="Sree Krushnadevaraya"/>
          <w:sz w:val="22"/>
        </w:rPr>
        <w:t>.</w:t>
      </w:r>
    </w:p>
    <w:p w14:paraId="42A664E8" w14:textId="572605A0" w:rsidR="00AA7B66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ఇతరులను పక్కనపెట్టి కొందరు నాయకులకు అధిక ప్రాముఖ్యత ఇచ్చినప్పుడ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సంఘంలో విభజన తెచ్చే వర్గాలు ఏర్పడతాయి. ఇది అపరిపక్వతకు నిదర్శనం. అందుకే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్రీస్తునందు పరిపక్వతను సాధించవలసిందిగా పౌలు మనల్ని ఆహ్వానిస్తున్నాడ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2:6)</w:t>
      </w:r>
      <w:r w:rsidR="00AA7B66" w:rsidRPr="00F53A46">
        <w:rPr>
          <w:rFonts w:ascii="Sree Krushnadevaraya" w:hAnsi="Sree Krushnadevaraya" w:cs="Sree Krushnadevaraya"/>
          <w:sz w:val="22"/>
        </w:rPr>
        <w:t>.</w:t>
      </w:r>
    </w:p>
    <w:p w14:paraId="53F1C2C4" w14:textId="22DC9BC0" w:rsidR="00AA7B66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i/>
          <w:iCs/>
          <w:sz w:val="22"/>
          <w:u w:val="single"/>
          <w:cs/>
          <w:lang w:bidi="te-IN"/>
        </w:rPr>
        <w:t xml:space="preserve">అపరిపక్వత: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రు పిల్లల వంటివార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3:1)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రు పాలు తాగుతార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3:2)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రు శరీర సంబంధుల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3:3)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రు ఇతరుల అభిప్రాయాలకు ప్రభావితమవుతార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3:4</w:t>
      </w:r>
      <w:r w:rsidRPr="00F53A46">
        <w:rPr>
          <w:rFonts w:ascii="Sree Krushnadevaraya" w:hAnsi="Sree Krushnadevaraya" w:cs="Sree Krushnadevaraya"/>
          <w:i/>
          <w:iCs/>
          <w:sz w:val="22"/>
          <w:u w:val="single"/>
        </w:rPr>
        <w:t>)</w:t>
      </w:r>
      <w:r w:rsidR="00AA7B66" w:rsidRPr="00F53A46">
        <w:rPr>
          <w:rFonts w:ascii="Sree Krushnadevaraya" w:hAnsi="Sree Krushnadevaraya" w:cs="Sree Krushnadevaraya"/>
          <w:sz w:val="22"/>
        </w:rPr>
        <w:t>.</w:t>
      </w:r>
    </w:p>
    <w:p w14:paraId="7DB96C3F" w14:textId="024109F8" w:rsidR="00AA7B66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i/>
          <w:iCs/>
          <w:sz w:val="22"/>
          <w:u w:val="single"/>
          <w:cs/>
          <w:lang w:bidi="te-IN"/>
        </w:rPr>
        <w:t xml:space="preserve">పరిపక్వత కలిగినవారు: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ీరు పెద్దలు (</w:t>
      </w:r>
      <w:r w:rsidRPr="00F53A46">
        <w:rPr>
          <w:rFonts w:ascii="Sree Krushnadevaraya" w:hAnsi="Sree Krushnadevaraya" w:cs="Sree Krushnadevaraya"/>
          <w:sz w:val="22"/>
        </w:rPr>
        <w:t>1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 కొరింథ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14:20)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వీరు బలమైన ఆహారాన్ని తింటారు (హెబ్ర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5:14)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ీరు ఆత్మసంబంధమైనవారు (</w:t>
      </w:r>
      <w:r w:rsidRPr="00F53A46">
        <w:rPr>
          <w:rFonts w:ascii="Sree Krushnadevaraya" w:hAnsi="Sree Krushnadevaraya" w:cs="Sree Krushnadevaraya"/>
          <w:sz w:val="22"/>
        </w:rPr>
        <w:t>1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 కొరింథ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2:13)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ీరికి ఆత్మసంబంధమైన వివేచన ఉంటుంది (</w:t>
      </w:r>
      <w:r w:rsidRPr="00F53A46">
        <w:rPr>
          <w:rFonts w:ascii="Sree Krushnadevaraya" w:hAnsi="Sree Krushnadevaraya" w:cs="Sree Krushnadevaraya"/>
          <w:sz w:val="22"/>
        </w:rPr>
        <w:t>1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 కొరింథీయులకు </w:t>
      </w:r>
      <w:r w:rsidRPr="00F53A46">
        <w:rPr>
          <w:rFonts w:ascii="Sree Krushnadevaraya" w:hAnsi="Sree Krushnadevaraya" w:cs="Sree Krushnadevaraya"/>
          <w:sz w:val="22"/>
        </w:rPr>
        <w:t>2:14)</w:t>
      </w:r>
      <w:r w:rsidR="00AA7B66" w:rsidRPr="00F53A46">
        <w:rPr>
          <w:rFonts w:ascii="Sree Krushnadevaraya" w:hAnsi="Sree Krushnadevaraya" w:cs="Sree Krushnadevaraya"/>
          <w:sz w:val="22"/>
        </w:rPr>
        <w:t>.</w:t>
      </w:r>
    </w:p>
    <w:p w14:paraId="5533A572" w14:textId="33C4B511" w:rsidR="00743F39" w:rsidRPr="00F53A46" w:rsidRDefault="00F53A46" w:rsidP="00F53A46">
      <w:pPr>
        <w:pStyle w:val="Prrafodelista"/>
        <w:numPr>
          <w:ilvl w:val="1"/>
          <w:numId w:val="1"/>
        </w:numPr>
        <w:spacing w:after="0" w:line="192" w:lineRule="auto"/>
        <w:ind w:left="331" w:hangingChars="150" w:hanging="331"/>
        <w:rPr>
          <w:rFonts w:ascii="Sree Krushnadevaraya" w:hAnsi="Sree Krushnadevaraya" w:cs="Sree Krushnadevaraya"/>
          <w:b/>
          <w:bCs/>
          <w:sz w:val="22"/>
        </w:rPr>
      </w:pPr>
      <w:r w:rsidRPr="00F53A46">
        <w:rPr>
          <w:rFonts w:ascii="Sree Krushnadevaraya" w:hAnsi="Sree Krushnadevaraya" w:cs="Sree Krushnadevaraya"/>
          <w:b/>
          <w:bCs/>
          <w:sz w:val="22"/>
          <w:cs/>
          <w:lang w:bidi="te-IN"/>
        </w:rPr>
        <w:t>సేవాభావము మరియు వినయము</w:t>
      </w:r>
      <w:r w:rsidR="00743F39" w:rsidRPr="00F53A46">
        <w:rPr>
          <w:rFonts w:ascii="Sree Krushnadevaraya" w:hAnsi="Sree Krushnadevaraya" w:cs="Sree Krushnadevaraya"/>
          <w:b/>
          <w:bCs/>
          <w:sz w:val="22"/>
        </w:rPr>
        <w:t>.</w:t>
      </w:r>
    </w:p>
    <w:p w14:paraId="43B808AE" w14:textId="4FEB0E80" w:rsidR="00225062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నేటివలెనే మొదటి శతాబ్దములోను రాజకీయ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తాత్త్విక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మతపరమైన మరియు ఇతర భేదములవలన ప్రజలు విభజింపబడిరి.ఈ మనస్తత్వము సంఘములో ప్రవేశించి అనైక్యతను కలుగజేయకుండా ఎట్లు కాపాడగలము</w:t>
      </w:r>
      <w:r w:rsidRPr="00F53A46">
        <w:rPr>
          <w:rFonts w:ascii="Sree Krushnadevaraya" w:hAnsi="Sree Krushnadevaraya" w:cs="Sree Krushnadevaraya"/>
          <w:sz w:val="22"/>
        </w:rPr>
        <w:t>?</w:t>
      </w:r>
    </w:p>
    <w:p w14:paraId="0C880F29" w14:textId="025D58A5" w:rsidR="00D1724C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దీనిలో సంఘ నాయకుల వైఖరి ఎంతో ప్రాముఖ్యమైనది.</w:t>
      </w:r>
      <w:r w:rsidRPr="00F53A46">
        <w:rPr>
          <w:rFonts w:ascii="Sree Krushnadevaraya" w:hAnsi="Sree Krushnadevaraya" w:cs="Sree Krushnadevaraya"/>
          <w:sz w:val="22"/>
          <w:lang w:val="en-US" w:bidi="te-IN"/>
        </w:rPr>
        <w:t xml:space="preserve">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నాయకులు తాము కేవలము దేవుని గృహ నిర్వహకులమని గ్రహించవలెను. సంఘము వారికి స్వంతము కాదు</w:t>
      </w:r>
      <w:r w:rsidRPr="00F53A46">
        <w:rPr>
          <w:rFonts w:ascii="Sree Krushnadevaraya" w:hAnsi="Sree Krushnadevaraya" w:cs="Sree Krushnadevaraya"/>
          <w:sz w:val="22"/>
        </w:rPr>
        <w:t xml:space="preserve">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అది క్రీస్తుదే.</w:t>
      </w:r>
      <w:r w:rsidR="00D1724C" w:rsidRPr="00F53A46">
        <w:rPr>
          <w:rFonts w:ascii="Sree Krushnadevaraya" w:hAnsi="Sree Krushnadevaraya" w:cs="Sree Krushnadevaraya"/>
          <w:sz w:val="22"/>
        </w:rPr>
        <w:t>.</w:t>
      </w:r>
    </w:p>
    <w:p w14:paraId="4E11D2F4" w14:textId="07818CD5" w:rsidR="00D1724C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సంఘమునకు నిజమైన నాయకుడు యేసుక్రీస్తే</w:t>
      </w:r>
      <w:r w:rsidRPr="00F53A46">
        <w:rPr>
          <w:rFonts w:ascii="Sree Krushnadevaraya" w:hAnsi="Sree Krushnadevaraya" w:cs="Sree Krushnadevaraya"/>
          <w:sz w:val="22"/>
        </w:rPr>
        <w:t xml:space="preserve">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మిగిలిన వారందరు "క్రీస్తు సేవకులు"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4:1)</w:t>
      </w:r>
      <w:r w:rsidR="00D1724C" w:rsidRPr="00F53A46">
        <w:rPr>
          <w:rFonts w:ascii="Sree Krushnadevaraya" w:hAnsi="Sree Krushnadevaraya" w:cs="Sree Krushnadevaraya"/>
          <w:sz w:val="22"/>
        </w:rPr>
        <w:t>.</w:t>
      </w:r>
    </w:p>
    <w:p w14:paraId="1B56734E" w14:textId="77777777" w:rsidR="00F53A46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సేవకుడు తన ప్రభువును పోలి వినయముతో ఇతరులకు సేవ చేయుటకు ఎల్లప్పుడును సిద్ధముగా ఉండవలెను (ఫిలిప్పీయులకు </w:t>
      </w:r>
      <w:r w:rsidRPr="00F53A46">
        <w:rPr>
          <w:rFonts w:ascii="Sree Krushnadevaraya" w:hAnsi="Sree Krushnadevaraya" w:cs="Sree Krushnadevaraya"/>
          <w:sz w:val="22"/>
        </w:rPr>
        <w:t>2:3-8)</w:t>
      </w:r>
    </w:p>
    <w:p w14:paraId="31DF7D2C" w14:textId="2EE00F04" w:rsidR="00D1724C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నాయకులు మాత్రమే కాక ప్రతి సంఘ సభ్యుడు ఈ విధముగా ప్రవర్తించినయెడల సంఘములో ఎంత గొప్ప ఏకత్వము నెలకొనును!</w:t>
      </w:r>
    </w:p>
    <w:p w14:paraId="2B384BBB" w14:textId="7C830990" w:rsidR="00395C43" w:rsidRPr="00F53A46" w:rsidRDefault="00F53A46" w:rsidP="00F53A46">
      <w:pPr>
        <w:pStyle w:val="Prrafodelista"/>
        <w:numPr>
          <w:ilvl w:val="1"/>
          <w:numId w:val="1"/>
        </w:numPr>
        <w:spacing w:after="0" w:line="192" w:lineRule="auto"/>
        <w:ind w:left="331" w:hangingChars="150" w:hanging="331"/>
        <w:rPr>
          <w:rFonts w:ascii="Sree Krushnadevaraya" w:hAnsi="Sree Krushnadevaraya" w:cs="Sree Krushnadevaraya"/>
          <w:b/>
          <w:bCs/>
          <w:sz w:val="22"/>
        </w:rPr>
      </w:pPr>
      <w:r w:rsidRPr="00F53A46">
        <w:rPr>
          <w:rFonts w:ascii="Sree Krushnadevaraya" w:hAnsi="Sree Krushnadevaraya" w:cs="Sree Krushnadevaraya"/>
          <w:b/>
          <w:bCs/>
          <w:sz w:val="22"/>
          <w:cs/>
          <w:lang w:bidi="te-IN"/>
        </w:rPr>
        <w:t>నాయకులను గౌరవించుట</w:t>
      </w:r>
      <w:r w:rsidR="00743F39" w:rsidRPr="00F53A46">
        <w:rPr>
          <w:rFonts w:ascii="Sree Krushnadevaraya" w:hAnsi="Sree Krushnadevaraya" w:cs="Sree Krushnadevaraya"/>
          <w:b/>
          <w:bCs/>
          <w:sz w:val="22"/>
        </w:rPr>
        <w:t>.</w:t>
      </w:r>
    </w:p>
    <w:p w14:paraId="03A42B67" w14:textId="6CD5FAA2" w:rsidR="00A4090B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నాయకుల చుట్టూ వర్గముల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పోటీలు ఉన్నాయనే కారణముచేత వారిని తిరస్కరించరాదు.</w:t>
      </w:r>
      <w:r w:rsidRPr="00F53A46">
        <w:rPr>
          <w:rFonts w:ascii="Sree Krushnadevaraya" w:hAnsi="Sree Krushnadevaraya" w:cs="Sree Krushnadevaraya"/>
          <w:sz w:val="22"/>
          <w:lang w:val="en-US" w:bidi="te-IN"/>
        </w:rPr>
        <w:t xml:space="preserve">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పౌలు అపొల్లో పరిచర్యను సమర్థించెను మరియు కొరింథులో అతని సేవను ప్రశంసించెన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3:5-6; 4:6; 16:12)</w:t>
      </w:r>
      <w:r w:rsidR="00A4090B" w:rsidRPr="00F53A46">
        <w:rPr>
          <w:rFonts w:ascii="Sree Krushnadevaraya" w:hAnsi="Sree Krushnadevaraya" w:cs="Sree Krushnadevaraya"/>
          <w:sz w:val="22"/>
        </w:rPr>
        <w:t>.</w:t>
      </w:r>
    </w:p>
    <w:p w14:paraId="2368C81E" w14:textId="0194C9E0" w:rsidR="00A4090B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నాయకులు విశ్వాసముగా సేవచేసినయెడల వారు గౌరవమునకు పాత్రులు (</w:t>
      </w:r>
      <w:r w:rsidRPr="00F53A46">
        <w:rPr>
          <w:rFonts w:ascii="Sree Krushnadevaraya" w:hAnsi="Sree Krushnadevaraya" w:cs="Sree Krushnadevaraya"/>
          <w:sz w:val="22"/>
        </w:rPr>
        <w:t>1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 కొరింథీయులకు </w:t>
      </w:r>
      <w:r w:rsidRPr="00F53A46">
        <w:rPr>
          <w:rFonts w:ascii="Sree Krushnadevaraya" w:hAnsi="Sree Krushnadevaraya" w:cs="Sree Krushnadevaraya"/>
          <w:sz w:val="22"/>
        </w:rPr>
        <w:t>4:2; 1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 తిమోతికి </w:t>
      </w:r>
      <w:r w:rsidRPr="00F53A46">
        <w:rPr>
          <w:rFonts w:ascii="Sree Krushnadevaraya" w:hAnsi="Sree Krushnadevaraya" w:cs="Sree Krushnadevaraya"/>
          <w:sz w:val="22"/>
        </w:rPr>
        <w:t xml:space="preserve">5:17).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గౌరవము లభించకపోయినను వారు విశ్వాసముగా కొనసాగుదురు</w:t>
      </w:r>
      <w:r w:rsidRPr="00F53A46">
        <w:rPr>
          <w:rFonts w:ascii="Sree Krushnadevaraya" w:hAnsi="Sree Krushnadevaraya" w:cs="Sree Krushnadevaraya"/>
          <w:sz w:val="22"/>
        </w:rPr>
        <w:t xml:space="preserve">;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ఎందుకనగా తమకు తీర్పు తీర్చువాడు మనుష్యుడు కాద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దేవుడేనని వారికి తెలిసియున్నది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4:3-4).</w:t>
      </w:r>
      <w:r w:rsidR="00A4090B" w:rsidRPr="00F53A46">
        <w:rPr>
          <w:rFonts w:ascii="Sree Krushnadevaraya" w:hAnsi="Sree Krushnadevaraya" w:cs="Sree Krushnadevaraya"/>
          <w:sz w:val="22"/>
        </w:rPr>
        <w:t>.</w:t>
      </w:r>
    </w:p>
    <w:p w14:paraId="620CFCF0" w14:textId="1D5F4927" w:rsidR="00A4090B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క్రైస్తవ నాయకులు తమ సహోదర సహోదరీల కొరకు శ్రమించుటకున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అవసరమైతే తమ పరిచర్య నిమిత్తము ప్రాణమును అర్పించుటకును సిద్ధపడుటలో యేసుక్రీస్తు అడుగుజాడలను అనుసరించుదురు (</w:t>
      </w:r>
      <w:r w:rsidRPr="00F53A46">
        <w:rPr>
          <w:rFonts w:ascii="Sree Krushnadevaraya" w:hAnsi="Sree Krushnadevaraya" w:cs="Sree Krushnadevaraya"/>
          <w:sz w:val="22"/>
        </w:rPr>
        <w:t xml:space="preserve">1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 xml:space="preserve">4:11-13; 2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 xml:space="preserve">కొరింథీయులకు </w:t>
      </w:r>
      <w:r w:rsidRPr="00F53A46">
        <w:rPr>
          <w:rFonts w:ascii="Sree Krushnadevaraya" w:hAnsi="Sree Krushnadevaraya" w:cs="Sree Krushnadevaraya"/>
          <w:sz w:val="22"/>
        </w:rPr>
        <w:t>11:23-28)</w:t>
      </w:r>
      <w:r w:rsidR="00A4090B" w:rsidRPr="00F53A46">
        <w:rPr>
          <w:rFonts w:ascii="Sree Krushnadevaraya" w:hAnsi="Sree Krushnadevaraya" w:cs="Sree Krushnadevaraya"/>
          <w:sz w:val="22"/>
        </w:rPr>
        <w:t>.</w:t>
      </w:r>
    </w:p>
    <w:p w14:paraId="34AEA548" w14:textId="1A938538" w:rsidR="00A4090B" w:rsidRPr="00F53A46" w:rsidRDefault="00F53A46" w:rsidP="00F53A46">
      <w:pPr>
        <w:pStyle w:val="Prrafodelista"/>
        <w:numPr>
          <w:ilvl w:val="2"/>
          <w:numId w:val="1"/>
        </w:numPr>
        <w:spacing w:after="0" w:line="192" w:lineRule="auto"/>
        <w:ind w:left="330" w:hangingChars="150" w:hanging="330"/>
        <w:rPr>
          <w:rFonts w:ascii="Sree Krushnadevaraya" w:hAnsi="Sree Krushnadevaraya" w:cs="Sree Krushnadevaraya"/>
          <w:sz w:val="22"/>
        </w:rPr>
      </w:pPr>
      <w:r w:rsidRPr="00F53A46">
        <w:rPr>
          <w:rFonts w:ascii="Sree Krushnadevaraya" w:hAnsi="Sree Krushnadevaraya" w:cs="Sree Krushnadevaraya"/>
          <w:sz w:val="22"/>
          <w:cs/>
          <w:lang w:bidi="te-IN"/>
        </w:rPr>
        <w:t>నాయకులుగాని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సంఘ సభ్యులుగాని ఒకరితో ఒకరు పోరాడుటకైనన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దించుటకైనను పిలువబడలేదు.</w:t>
      </w:r>
      <w:r w:rsidRPr="00F53A46">
        <w:rPr>
          <w:rFonts w:ascii="Sree Krushnadevaraya" w:hAnsi="Sree Krushnadevaraya" w:cs="Sree Krushnadevaraya"/>
          <w:sz w:val="22"/>
          <w:lang w:val="en-US" w:bidi="te-IN"/>
        </w:rPr>
        <w:t xml:space="preserve">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వారు అందరూ కలిసి యేసుక్రీస్తును మహిమపరచుటకును</w:t>
      </w:r>
      <w:r w:rsidRPr="00F53A46">
        <w:rPr>
          <w:rFonts w:ascii="Sree Krushnadevaraya" w:hAnsi="Sree Krushnadevaraya" w:cs="Sree Krushnadevaraya"/>
          <w:sz w:val="22"/>
        </w:rPr>
        <w:t xml:space="preserve">, </w:t>
      </w:r>
      <w:r w:rsidRPr="00F53A46">
        <w:rPr>
          <w:rFonts w:ascii="Sree Krushnadevaraya" w:hAnsi="Sree Krushnadevaraya" w:cs="Sree Krushnadevaraya"/>
          <w:sz w:val="22"/>
          <w:cs/>
          <w:lang w:bidi="te-IN"/>
        </w:rPr>
        <w:t>సిలువ సందేశమును ప్రకటించుటకును పిలువబడిరి</w:t>
      </w:r>
      <w:r w:rsidR="00A4090B" w:rsidRPr="00F53A46">
        <w:rPr>
          <w:rFonts w:ascii="Sree Krushnadevaraya" w:hAnsi="Sree Krushnadevaraya" w:cs="Sree Krushnadevaraya"/>
          <w:sz w:val="22"/>
        </w:rPr>
        <w:t>.</w:t>
      </w:r>
    </w:p>
    <w:sectPr w:rsidR="00A4090B" w:rsidRPr="00F53A46" w:rsidSect="00F53A46">
      <w:pgSz w:w="11906" w:h="16838"/>
      <w:pgMar w:top="270" w:right="566" w:bottom="360" w:left="63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ree Krushnadevaraya">
    <w:panose1 w:val="02000600000000000000"/>
    <w:charset w:val="00"/>
    <w:family w:val="auto"/>
    <w:pitch w:val="variable"/>
    <w:sig w:usb0="80200003" w:usb1="00000000" w:usb2="00000000" w:usb3="00000000" w:csb0="00000001" w:csb1="00000000"/>
    <w:embedRegular r:id="rId1" w:fontKey="{DE3A3102-0CA0-4869-B36E-A6FBD26D4DE2}"/>
    <w:embedBold r:id="rId2" w:fontKey="{F1765653-6DF1-463E-B5DB-9410EDDA1A91}"/>
    <w:embedItalic r:id="rId3" w:fontKey="{C5053E09-C5A0-4F68-9134-11ACA76ABAC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AE6286"/>
    <w:multiLevelType w:val="multilevel"/>
    <w:tmpl w:val="DD383A00"/>
    <w:lvl w:ilvl="0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Restart w:val="0"/>
      <w:lvlText w:val="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—"/>
      <w:lvlJc w:val="left"/>
      <w:pPr>
        <w:ind w:left="1080" w:hanging="360"/>
      </w:pPr>
      <w:rPr>
        <w:rFonts w:ascii="Calibri" w:hAnsi="Calibri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822429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saveSubsetFont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M0MjK0NDE0MzYxNjdR0lEKTi0uzszPAykwrAUAcCyz7ywAAAA="/>
  </w:docVars>
  <w:rsids>
    <w:rsidRoot w:val="00743F39"/>
    <w:rsid w:val="00004746"/>
    <w:rsid w:val="000B2AC6"/>
    <w:rsid w:val="000B440E"/>
    <w:rsid w:val="00113F89"/>
    <w:rsid w:val="001B0727"/>
    <w:rsid w:val="001E4AA8"/>
    <w:rsid w:val="00225062"/>
    <w:rsid w:val="003036B8"/>
    <w:rsid w:val="003940BC"/>
    <w:rsid w:val="00395C43"/>
    <w:rsid w:val="003D5E96"/>
    <w:rsid w:val="003F227B"/>
    <w:rsid w:val="004D5CB2"/>
    <w:rsid w:val="00553371"/>
    <w:rsid w:val="00633402"/>
    <w:rsid w:val="006B286A"/>
    <w:rsid w:val="00711123"/>
    <w:rsid w:val="00736BC7"/>
    <w:rsid w:val="00743F39"/>
    <w:rsid w:val="008F6394"/>
    <w:rsid w:val="00940633"/>
    <w:rsid w:val="00A4090B"/>
    <w:rsid w:val="00AA7B66"/>
    <w:rsid w:val="00AB1446"/>
    <w:rsid w:val="00AB406A"/>
    <w:rsid w:val="00AC06E6"/>
    <w:rsid w:val="00BA3EAE"/>
    <w:rsid w:val="00C22FAD"/>
    <w:rsid w:val="00C46A68"/>
    <w:rsid w:val="00D07011"/>
    <w:rsid w:val="00D1724C"/>
    <w:rsid w:val="00E87B17"/>
    <w:rsid w:val="00EB7CBC"/>
    <w:rsid w:val="00F53A46"/>
    <w:rsid w:val="00FE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513145"/>
  <w15:docId w15:val="{C24D7395-BFB5-4145-A3F9-DF845D9E1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6B8"/>
    <w:rPr>
      <w:kern w:val="0"/>
      <w:sz w:val="24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743F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743F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43F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43F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43F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43F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43F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43F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43F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Citabblica">
    <w:name w:val="Cita bíblica"/>
    <w:basedOn w:val="Fuentedeprrafopredeter"/>
    <w:uiPriority w:val="1"/>
    <w:qFormat/>
    <w:rsid w:val="00AB406A"/>
    <w:rPr>
      <w:b/>
      <w:bCs/>
      <w:color w:val="C00000"/>
    </w:rPr>
  </w:style>
  <w:style w:type="paragraph" w:styleId="Sinespaciado">
    <w:name w:val="No Spacing"/>
    <w:uiPriority w:val="1"/>
    <w:qFormat/>
    <w:rsid w:val="003036B8"/>
    <w:pPr>
      <w:spacing w:after="0" w:line="240" w:lineRule="auto"/>
    </w:pPr>
    <w:rPr>
      <w:sz w:val="24"/>
    </w:rPr>
  </w:style>
  <w:style w:type="character" w:customStyle="1" w:styleId="Ttulo1Car">
    <w:name w:val="Título 1 Car"/>
    <w:basedOn w:val="Fuentedeprrafopredeter"/>
    <w:link w:val="Ttulo1"/>
    <w:uiPriority w:val="9"/>
    <w:rsid w:val="00743F39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43F39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43F39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43F39"/>
    <w:rPr>
      <w:rFonts w:eastAsiaTheme="majorEastAsia" w:cstheme="majorBidi"/>
      <w:i/>
      <w:iCs/>
      <w:color w:val="0F4761" w:themeColor="accent1" w:themeShade="BF"/>
      <w:kern w:val="0"/>
      <w:sz w:val="24"/>
      <w14:ligatures w14:val="none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43F39"/>
    <w:rPr>
      <w:rFonts w:eastAsiaTheme="majorEastAsia" w:cstheme="majorBidi"/>
      <w:color w:val="0F4761" w:themeColor="accent1" w:themeShade="BF"/>
      <w:kern w:val="0"/>
      <w:sz w:val="24"/>
      <w14:ligatures w14:val="none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43F39"/>
    <w:rPr>
      <w:rFonts w:eastAsiaTheme="majorEastAsia" w:cstheme="majorBidi"/>
      <w:i/>
      <w:iCs/>
      <w:color w:val="595959" w:themeColor="text1" w:themeTint="A6"/>
      <w:kern w:val="0"/>
      <w:sz w:val="24"/>
      <w14:ligatures w14:val="none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43F39"/>
    <w:rPr>
      <w:rFonts w:eastAsiaTheme="majorEastAsia" w:cstheme="majorBidi"/>
      <w:color w:val="595959" w:themeColor="text1" w:themeTint="A6"/>
      <w:kern w:val="0"/>
      <w:sz w:val="24"/>
      <w14:ligatures w14:val="none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43F39"/>
    <w:rPr>
      <w:rFonts w:eastAsiaTheme="majorEastAsia" w:cstheme="majorBidi"/>
      <w:i/>
      <w:iCs/>
      <w:color w:val="272727" w:themeColor="text1" w:themeTint="D8"/>
      <w:kern w:val="0"/>
      <w:sz w:val="24"/>
      <w14:ligatures w14:val="none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43F39"/>
    <w:rPr>
      <w:rFonts w:eastAsiaTheme="majorEastAsia" w:cstheme="majorBidi"/>
      <w:color w:val="272727" w:themeColor="text1" w:themeTint="D8"/>
      <w:kern w:val="0"/>
      <w:sz w:val="24"/>
      <w14:ligatures w14:val="none"/>
    </w:rPr>
  </w:style>
  <w:style w:type="paragraph" w:styleId="Ttulo">
    <w:name w:val="Title"/>
    <w:basedOn w:val="Normal"/>
    <w:next w:val="Normal"/>
    <w:link w:val="TtuloCar"/>
    <w:uiPriority w:val="10"/>
    <w:qFormat/>
    <w:rsid w:val="00743F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743F39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tulo">
    <w:name w:val="Subtitle"/>
    <w:basedOn w:val="Normal"/>
    <w:next w:val="Normal"/>
    <w:link w:val="SubttuloCar"/>
    <w:uiPriority w:val="11"/>
    <w:qFormat/>
    <w:rsid w:val="00743F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743F39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Cita">
    <w:name w:val="Quote"/>
    <w:basedOn w:val="Normal"/>
    <w:next w:val="Normal"/>
    <w:link w:val="CitaCar"/>
    <w:uiPriority w:val="29"/>
    <w:qFormat/>
    <w:rsid w:val="00743F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743F39"/>
    <w:rPr>
      <w:i/>
      <w:iCs/>
      <w:color w:val="404040" w:themeColor="text1" w:themeTint="BF"/>
      <w:kern w:val="0"/>
      <w:sz w:val="24"/>
      <w14:ligatures w14:val="none"/>
    </w:rPr>
  </w:style>
  <w:style w:type="paragraph" w:styleId="Prrafodelista">
    <w:name w:val="List Paragraph"/>
    <w:basedOn w:val="Normal"/>
    <w:uiPriority w:val="34"/>
    <w:qFormat/>
    <w:rsid w:val="00743F39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743F39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743F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743F39"/>
    <w:rPr>
      <w:i/>
      <w:iCs/>
      <w:color w:val="0F4761" w:themeColor="accent1" w:themeShade="BF"/>
      <w:kern w:val="0"/>
      <w:sz w:val="24"/>
      <w14:ligatures w14:val="none"/>
    </w:rPr>
  </w:style>
  <w:style w:type="character" w:styleId="Referenciaintensa">
    <w:name w:val="Intense Reference"/>
    <w:basedOn w:val="Fuentedeprrafopredeter"/>
    <w:uiPriority w:val="32"/>
    <w:qFormat/>
    <w:rsid w:val="00743F3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1</Words>
  <Characters>3145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Outline</dc:subject>
  <dc:creator>Samraj K</dc:creator>
  <cp:lastModifiedBy>Sergio</cp:lastModifiedBy>
  <cp:revision>2</cp:revision>
  <cp:lastPrinted>2026-06-26T04:54:00Z</cp:lastPrinted>
  <dcterms:created xsi:type="dcterms:W3CDTF">2026-07-11T12:26:00Z</dcterms:created>
  <dcterms:modified xsi:type="dcterms:W3CDTF">2026-07-11T12:26:00Z</dcterms:modified>
</cp:coreProperties>
</file>